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91263F" w14:textId="77777777" w:rsidR="008B0DEF" w:rsidRDefault="008B0DEF" w:rsidP="008B0DEF">
      <w:pPr>
        <w:pStyle w:val="ListParagraph"/>
        <w:tabs>
          <w:tab w:val="left" w:pos="11693"/>
        </w:tabs>
        <w:bidi/>
        <w:rPr>
          <w:rFonts w:cs="B Nazanin" w:hint="cs"/>
          <w:b/>
          <w:bCs/>
          <w:rtl/>
          <w:lang w:bidi="fa-IR"/>
        </w:rPr>
      </w:pPr>
      <w:bookmarkStart w:id="0" w:name="_GoBack"/>
      <w:bookmarkEnd w:id="0"/>
    </w:p>
    <w:p w14:paraId="6005B4F0" w14:textId="13A0E08E" w:rsidR="008B0DEF" w:rsidRPr="00651B97" w:rsidRDefault="008B0DEF" w:rsidP="00BB309D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 w:rsidR="00BB309D"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صدیقه هاشمی بناب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8B0DEF" w:rsidRPr="00360F9F" w14:paraId="3D109317" w14:textId="77777777" w:rsidTr="004F2CE1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55FB39BF" w14:textId="551EC21D" w:rsidR="008B0DEF" w:rsidRDefault="00CE0C12" w:rsidP="004F2CE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16-18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1E33712" w14:textId="7CD91265" w:rsidR="008B0DEF" w:rsidRDefault="00CE0C12" w:rsidP="004F2CE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14-16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4C4697C" w14:textId="3056FD4C" w:rsidR="008B0DEF" w:rsidRPr="00360F9F" w:rsidRDefault="00CE0C12" w:rsidP="004F2CE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13-14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E0F7983" w14:textId="3D5E7A81" w:rsidR="008B0DEF" w:rsidRPr="00360F9F" w:rsidRDefault="00CE0C12" w:rsidP="004F2CE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11:30-13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2B56AA9" w14:textId="6FB997B1" w:rsidR="008B0DEF" w:rsidRPr="00360F9F" w:rsidRDefault="00CE0C12" w:rsidP="004F2CE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10-11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14C9A798" w14:textId="427297A3" w:rsidR="008B0DEF" w:rsidRPr="00360F9F" w:rsidRDefault="00CE0C12" w:rsidP="00CE0C1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8:30-1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172F2FAA" w14:textId="77777777" w:rsidR="008B0DEF" w:rsidRDefault="008B0DEF" w:rsidP="004F2CE1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08443E24" w14:textId="77777777" w:rsidR="008B0DEF" w:rsidRPr="00360F9F" w:rsidRDefault="008B0DEF" w:rsidP="004F2CE1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CE0C12" w:rsidRPr="00360F9F" w14:paraId="1D1EF4AA" w14:textId="77777777" w:rsidTr="00A55944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3FE7B30C" w14:textId="77777777" w:rsidR="00CE0C12" w:rsidRPr="00651B97" w:rsidRDefault="00CE0C12" w:rsidP="00CE0C1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6CC9718" w14:textId="77777777" w:rsidR="00CE0C12" w:rsidRPr="00CE0C12" w:rsidRDefault="00CE0C12" w:rsidP="00CE0C12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CE0C1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61CD5559" w14:textId="77777777" w:rsidR="00CE0C12" w:rsidRPr="00CE0C12" w:rsidRDefault="00CE0C12" w:rsidP="00CE0C12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CE0C1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D502B2C" w14:textId="20E4C0A3" w:rsidR="00CE0C12" w:rsidRPr="00CE0C12" w:rsidRDefault="00CE0C12" w:rsidP="00CE0C12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CE0C1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اقتصاد عمومی 2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79509C8" w14:textId="05030EEE" w:rsidR="00CE0C12" w:rsidRPr="00CE0C12" w:rsidRDefault="00CE0C12" w:rsidP="00CE0C12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305B4B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1BA50C7C" w14:textId="61607908" w:rsidR="00CE0C12" w:rsidRPr="00CE0C12" w:rsidRDefault="00CE0C12" w:rsidP="00CE0C12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305B4B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5DCA7D2" w14:textId="77777777" w:rsidR="00CE0C12" w:rsidRPr="00360F9F" w:rsidRDefault="00CE0C12" w:rsidP="00CE0C1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8B0DEF" w:rsidRPr="00360F9F" w14:paraId="22935F07" w14:textId="77777777" w:rsidTr="00A55944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79CDB46" w14:textId="77777777" w:rsidR="008B0DEF" w:rsidRPr="006D7DAA" w:rsidRDefault="008B0DEF" w:rsidP="004F2CE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794EB23" w14:textId="77777777" w:rsidR="008B0DEF" w:rsidRPr="00CE0C12" w:rsidRDefault="008B0DEF" w:rsidP="004F2CE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70D8E55" w14:textId="77777777" w:rsidR="008B0DEF" w:rsidRPr="00CE0C12" w:rsidRDefault="008B0DEF" w:rsidP="004F2CE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E1A2CF1" w14:textId="384E270C" w:rsidR="008B0DEF" w:rsidRPr="00CE0C12" w:rsidRDefault="008B0DEF" w:rsidP="004F2CE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CE0C12">
              <w:rPr>
                <w:rFonts w:asciiTheme="majorBidi" w:hAnsiTheme="majorBidi" w:cs="B Nazanin" w:hint="cs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0D3B0022" w14:textId="052FAE9B" w:rsidR="008B0DEF" w:rsidRPr="00CE0C12" w:rsidRDefault="008B0DEF" w:rsidP="004F2CE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B80BF04" w14:textId="6B7F1403" w:rsidR="008B0DEF" w:rsidRPr="00CE0C12" w:rsidRDefault="008B0DEF" w:rsidP="004F2CE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52CCBCE" w14:textId="77777777" w:rsidR="008B0DEF" w:rsidRPr="00360F9F" w:rsidRDefault="008B0DEF" w:rsidP="004F2CE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8B0DEF" w:rsidRPr="00360F9F" w14:paraId="5884ACBD" w14:textId="77777777" w:rsidTr="00A55944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AB14412" w14:textId="77777777" w:rsidR="008B0DEF" w:rsidRPr="00651B97" w:rsidRDefault="008B0DEF" w:rsidP="008B0D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4D8D26AD" w14:textId="595985F6" w:rsidR="008B0DEF" w:rsidRPr="00CE0C12" w:rsidRDefault="00CE0C12" w:rsidP="00A55944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CE0C1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اقتصاد کلان تکمیلی</w:t>
            </w:r>
          </w:p>
        </w:tc>
        <w:tc>
          <w:tcPr>
            <w:tcW w:w="1663" w:type="dxa"/>
            <w:vAlign w:val="center"/>
          </w:tcPr>
          <w:p w14:paraId="3B11A745" w14:textId="77777777" w:rsidR="008B0DEF" w:rsidRPr="00CE0C12" w:rsidRDefault="008B0DEF" w:rsidP="008B0DEF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CE0C1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2F4AD58A" w14:textId="1F2556D6" w:rsidR="008B0DEF" w:rsidRPr="00CE0C12" w:rsidRDefault="00CE0C12" w:rsidP="008B0DEF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CE0C1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اقتصاد کلان تکمیلی</w:t>
            </w:r>
          </w:p>
        </w:tc>
        <w:tc>
          <w:tcPr>
            <w:tcW w:w="1663" w:type="dxa"/>
            <w:vAlign w:val="center"/>
          </w:tcPr>
          <w:p w14:paraId="64EECFF2" w14:textId="4D100711" w:rsidR="008B0DEF" w:rsidRPr="00CE0C12" w:rsidRDefault="00CE0C12" w:rsidP="008B0DEF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CE0C1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8AC5553" w14:textId="22D0EC62" w:rsidR="008B0DEF" w:rsidRPr="00CE0C12" w:rsidRDefault="00CE0C12" w:rsidP="008B0DEF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CE0C1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بازاریابی محصولات کشاورز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65225E5" w14:textId="77777777" w:rsidR="008B0DEF" w:rsidRPr="00360F9F" w:rsidRDefault="008B0DEF" w:rsidP="008B0DE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8B0DEF" w:rsidRPr="00360F9F" w14:paraId="6CCBD25E" w14:textId="77777777" w:rsidTr="00A55944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4E3B3BC" w14:textId="3C1C55E1" w:rsidR="008B0DEF" w:rsidRPr="006D7DAA" w:rsidRDefault="008B0DEF" w:rsidP="004F2CE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E7334C5" w14:textId="39017B9B" w:rsidR="008B0DEF" w:rsidRPr="00CE0C12" w:rsidRDefault="00CE0C12" w:rsidP="004F2CE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CE0C12">
              <w:rPr>
                <w:rFonts w:asciiTheme="majorBidi" w:hAnsiTheme="majorBidi" w:cs="B Nazanin" w:hint="cs"/>
                <w:rtl/>
                <w:lang w:bidi="fa-IR"/>
              </w:rPr>
              <w:t>پردیس</w:t>
            </w:r>
          </w:p>
        </w:tc>
        <w:tc>
          <w:tcPr>
            <w:tcW w:w="1663" w:type="dxa"/>
            <w:vAlign w:val="center"/>
          </w:tcPr>
          <w:p w14:paraId="04BC64FA" w14:textId="77777777" w:rsidR="008B0DEF" w:rsidRPr="00CE0C12" w:rsidRDefault="008B0DEF" w:rsidP="004F2CE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A7A8484" w14:textId="7681010B" w:rsidR="008B0DEF" w:rsidRPr="00CE0C12" w:rsidRDefault="00CE0C12" w:rsidP="004F2CE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CE0C12">
              <w:rPr>
                <w:rFonts w:asciiTheme="majorBidi" w:hAnsiTheme="majorBidi" w:cs="B Nazanin" w:hint="cs"/>
                <w:rtl/>
                <w:lang w:bidi="fa-IR"/>
              </w:rPr>
              <w:t>پردیس</w:t>
            </w:r>
          </w:p>
        </w:tc>
        <w:tc>
          <w:tcPr>
            <w:tcW w:w="1663" w:type="dxa"/>
            <w:vAlign w:val="center"/>
          </w:tcPr>
          <w:p w14:paraId="593A908C" w14:textId="7CDAE876" w:rsidR="008B0DEF" w:rsidRPr="00CE0C12" w:rsidRDefault="008B0DEF" w:rsidP="004F2CE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6C82779" w14:textId="4409315C" w:rsidR="008B0DEF" w:rsidRPr="00CE0C12" w:rsidRDefault="00CE0C12" w:rsidP="004F2CE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CE0C12">
              <w:rPr>
                <w:rFonts w:asciiTheme="majorBidi" w:hAnsiTheme="majorBidi" w:cs="B Nazanin" w:hint="cs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79F13EA" w14:textId="77777777" w:rsidR="008B0DEF" w:rsidRPr="00360F9F" w:rsidRDefault="008B0DEF" w:rsidP="004F2CE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8B0DEF" w:rsidRPr="00360F9F" w14:paraId="37AAEE95" w14:textId="77777777" w:rsidTr="00A55944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2526299" w14:textId="77777777" w:rsidR="008B0DEF" w:rsidRPr="00651B97" w:rsidRDefault="008B0DEF" w:rsidP="004F2CE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0D9D6A91" w14:textId="77777777" w:rsidR="008B0DEF" w:rsidRPr="00CE0C12" w:rsidRDefault="008B0DEF" w:rsidP="004F2CE1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CE0C1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B0DEE20" w14:textId="77777777" w:rsidR="008B0DEF" w:rsidRPr="00CE0C12" w:rsidRDefault="008B0DEF" w:rsidP="004F2CE1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CE0C1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10753D56" w14:textId="77777777" w:rsidR="008B0DEF" w:rsidRPr="00CE0C12" w:rsidRDefault="008B0DEF" w:rsidP="004F2CE1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CE0C1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جلسه شورای آموزشی دانشکده</w:t>
            </w:r>
          </w:p>
        </w:tc>
        <w:tc>
          <w:tcPr>
            <w:tcW w:w="1663" w:type="dxa"/>
            <w:vAlign w:val="center"/>
          </w:tcPr>
          <w:p w14:paraId="7CBEBB85" w14:textId="74704D71" w:rsidR="008B0DEF" w:rsidRPr="00CE0C12" w:rsidRDefault="008B0DEF" w:rsidP="008B0DEF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CE0C1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C2CCEC2" w14:textId="7DE931EB" w:rsidR="008B0DEF" w:rsidRPr="00CE0C12" w:rsidRDefault="00CE0C12" w:rsidP="004F2CE1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CE0C1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مدیریت زنجیره تامین</w:t>
            </w:r>
            <w:r w:rsidR="00A60860">
              <w:rPr>
                <w:rFonts w:asciiTheme="majorBidi" w:hAnsiTheme="majorBidi" w:cs="B Nazanin"/>
                <w:b/>
                <w:bCs/>
                <w:lang w:bidi="fa-IR"/>
              </w:rPr>
              <w:t xml:space="preserve"> </w:t>
            </w:r>
            <w:r w:rsidR="00021D8E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کشاورز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E04C29E" w14:textId="77777777" w:rsidR="008B0DEF" w:rsidRPr="00360F9F" w:rsidRDefault="008B0DEF" w:rsidP="004F2CE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8B0DEF" w:rsidRPr="00360F9F" w14:paraId="46C1EA05" w14:textId="77777777" w:rsidTr="00A55944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38F9309" w14:textId="77777777" w:rsidR="008B0DEF" w:rsidRPr="006D7DAA" w:rsidRDefault="008B0DEF" w:rsidP="004F2CE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6088FFF" w14:textId="77777777" w:rsidR="008B0DEF" w:rsidRPr="00CE0C12" w:rsidRDefault="008B0DEF" w:rsidP="004F2CE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188E74E" w14:textId="77777777" w:rsidR="008B0DEF" w:rsidRPr="00CE0C12" w:rsidRDefault="008B0DEF" w:rsidP="004F2CE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C1E619E" w14:textId="77777777" w:rsidR="008B0DEF" w:rsidRPr="00CE0C12" w:rsidRDefault="008B0DEF" w:rsidP="004F2CE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493D2C6" w14:textId="77777777" w:rsidR="008B0DEF" w:rsidRPr="00CE0C12" w:rsidRDefault="008B0DEF" w:rsidP="004F2CE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609D0D2" w14:textId="6597AA27" w:rsidR="008B0DEF" w:rsidRPr="00CE0C12" w:rsidRDefault="00CE0C12" w:rsidP="004F2CE1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CE0C12">
              <w:rPr>
                <w:rFonts w:asciiTheme="majorBidi" w:hAnsiTheme="majorBidi" w:cs="B Nazanin" w:hint="cs"/>
                <w:rtl/>
                <w:lang w:bidi="fa-IR"/>
              </w:rPr>
              <w:t>کارشناسی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19CC86E" w14:textId="77777777" w:rsidR="008B0DEF" w:rsidRPr="00360F9F" w:rsidRDefault="008B0DEF" w:rsidP="004F2CE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E0C12" w:rsidRPr="00360F9F" w14:paraId="683533A7" w14:textId="77777777" w:rsidTr="00A55944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83B954A" w14:textId="77777777" w:rsidR="00CE0C12" w:rsidRPr="00651B97" w:rsidRDefault="00CE0C12" w:rsidP="00CE0C1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40DAF8B2" w14:textId="295BDA68" w:rsidR="00CE0C12" w:rsidRPr="00CE0C12" w:rsidRDefault="00CE0C12" w:rsidP="00CE0C12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6E31E4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2B83A313" w14:textId="65E2AFC6" w:rsidR="00CE0C12" w:rsidRPr="00CE0C12" w:rsidRDefault="00CE0C12" w:rsidP="00CE0C12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CE0C1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7413E4A5" w14:textId="1AAD11D3" w:rsidR="00CE0C12" w:rsidRPr="00CE0C12" w:rsidRDefault="00CE0C12" w:rsidP="00CE0C12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6E31E4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A37787D" w14:textId="74408F1B" w:rsidR="00CE0C12" w:rsidRPr="00CE0C12" w:rsidRDefault="00CE0C12" w:rsidP="00CE0C12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CE0C1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بازاریابی محصولات کشاورز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D1638A3" w14:textId="762D11FC" w:rsidR="00CE0C12" w:rsidRPr="00CE0C12" w:rsidRDefault="00CE0C12" w:rsidP="00CE0C12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CE0C1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 xml:space="preserve">مدیریت زنجیره تامین </w:t>
            </w:r>
            <w:r w:rsidR="00021D8E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کشاورزی</w:t>
            </w:r>
            <w:r w:rsidRPr="00CE0C1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 xml:space="preserve"> 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887AE43" w14:textId="77777777" w:rsidR="00CE0C12" w:rsidRPr="00360F9F" w:rsidRDefault="00CE0C12" w:rsidP="00CE0C1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CE0C12" w:rsidRPr="00360F9F" w14:paraId="50384E8F" w14:textId="77777777" w:rsidTr="00A55944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C0B7C69" w14:textId="77777777" w:rsidR="00CE0C12" w:rsidRPr="006D7DAA" w:rsidRDefault="00CE0C12" w:rsidP="00CE0C1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FB0B3D1" w14:textId="277DADDF" w:rsidR="00CE0C12" w:rsidRPr="00CE0C12" w:rsidRDefault="00CE0C12" w:rsidP="00CE0C12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8EF3370" w14:textId="25F0F1EC" w:rsidR="00CE0C12" w:rsidRPr="00CE0C12" w:rsidRDefault="00CE0C12" w:rsidP="00CE0C12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B9539B7" w14:textId="28C19800" w:rsidR="00CE0C12" w:rsidRPr="00CE0C12" w:rsidRDefault="00CE0C12" w:rsidP="00CE0C12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6D3D5DA" w14:textId="193E685B" w:rsidR="00CE0C12" w:rsidRPr="00CE0C12" w:rsidRDefault="00CE0C12" w:rsidP="00CE0C12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CE0C12">
              <w:rPr>
                <w:rFonts w:asciiTheme="majorBidi" w:hAnsiTheme="majorBidi" w:cs="B Nazanin" w:hint="cs"/>
                <w:rtl/>
                <w:lang w:bidi="fa-IR"/>
              </w:rPr>
              <w:t xml:space="preserve">کارشناسی 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7C00B20" w14:textId="52A4E8F1" w:rsidR="00CE0C12" w:rsidRPr="00CE0C12" w:rsidRDefault="00CE0C12" w:rsidP="00CE0C12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CE0C12">
              <w:rPr>
                <w:rFonts w:asciiTheme="majorBidi" w:hAnsiTheme="majorBidi" w:cs="B Nazanin" w:hint="cs"/>
                <w:rtl/>
                <w:lang w:bidi="fa-IR"/>
              </w:rPr>
              <w:t>کارشناسی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D779913" w14:textId="77777777" w:rsidR="00CE0C12" w:rsidRPr="00360F9F" w:rsidRDefault="00CE0C12" w:rsidP="00CE0C1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E0C12" w:rsidRPr="00360F9F" w14:paraId="7A0BE284" w14:textId="77777777" w:rsidTr="00A55944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B2AA9EE" w14:textId="77777777" w:rsidR="00CE0C12" w:rsidRPr="00651B97" w:rsidRDefault="00CE0C12" w:rsidP="00CE0C1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4EC5CB1A" w14:textId="78486CA7" w:rsidR="00CE0C12" w:rsidRPr="00CE0C12" w:rsidRDefault="00CE0C12" w:rsidP="00CE0C12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9D410D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150D94C4" w14:textId="447E3E15" w:rsidR="00CE0C12" w:rsidRPr="00CE0C12" w:rsidRDefault="00CE0C12" w:rsidP="00CE0C12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CE0C1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4510E165" w14:textId="1A3EADF8" w:rsidR="00CE0C12" w:rsidRPr="00CE0C12" w:rsidRDefault="00CE0C12" w:rsidP="00CE0C12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9D410D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3A3B064" w14:textId="71A4B166" w:rsidR="00CE0C12" w:rsidRPr="00CE0C12" w:rsidRDefault="00CE0C12" w:rsidP="00CE0C12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9D410D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9B2B7DC" w14:textId="563679A2" w:rsidR="00CE0C12" w:rsidRPr="00CE0C12" w:rsidRDefault="00CE0C12" w:rsidP="00CE0C12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9D410D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84429FE" w14:textId="77777777" w:rsidR="00CE0C12" w:rsidRPr="00360F9F" w:rsidRDefault="00CE0C12" w:rsidP="00CE0C1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8B0DEF" w:rsidRPr="00360F9F" w14:paraId="4B619B66" w14:textId="77777777" w:rsidTr="008B0DEF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34FDDBB6" w14:textId="77777777" w:rsidR="008B0DEF" w:rsidRPr="005F004E" w:rsidRDefault="008B0DEF" w:rsidP="004F2CE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09E2B567" w14:textId="57521B44" w:rsidR="008B0DEF" w:rsidRPr="005F004E" w:rsidRDefault="008B0DEF" w:rsidP="004F2CE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955F38D" w14:textId="4DA89467" w:rsidR="008B0DEF" w:rsidRPr="005F004E" w:rsidRDefault="008B0DEF" w:rsidP="004F2CE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16D5ED5" w14:textId="30267022" w:rsidR="008B0DEF" w:rsidRPr="005F004E" w:rsidRDefault="008B0DEF" w:rsidP="004F2CE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BDBFFD2" w14:textId="63DCFEC3" w:rsidR="008B0DEF" w:rsidRPr="005F004E" w:rsidRDefault="008B0DEF" w:rsidP="004F2CE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71F21173" w14:textId="4DA23BCD" w:rsidR="008B0DEF" w:rsidRPr="005F004E" w:rsidRDefault="008B0DEF" w:rsidP="004F2CE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6E9453D9" w14:textId="77777777" w:rsidR="008B0DEF" w:rsidRPr="00360F9F" w:rsidRDefault="008B0DEF" w:rsidP="004F2CE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2375247E" w14:textId="6FFA479A" w:rsidR="008B0DEF" w:rsidRPr="007B1937" w:rsidRDefault="007B1937" w:rsidP="007B1937">
      <w:pPr>
        <w:tabs>
          <w:tab w:val="left" w:pos="11693"/>
        </w:tabs>
        <w:bidi/>
        <w:rPr>
          <w:rFonts w:cs="B Nazanin"/>
          <w:b/>
          <w:bCs/>
          <w:lang w:bidi="fa-IR"/>
        </w:rPr>
      </w:pPr>
      <w:r>
        <w:rPr>
          <w:rFonts w:cs="B Nazanin"/>
          <w:b/>
          <w:bCs/>
          <w:lang w:bidi="fa-IR"/>
        </w:rPr>
        <w:t xml:space="preserve">                        </w:t>
      </w:r>
      <w:r>
        <w:rPr>
          <w:rFonts w:cs="B Nazanin" w:hint="cs"/>
          <w:b/>
          <w:bCs/>
          <w:rtl/>
          <w:lang w:bidi="fa-IR"/>
        </w:rPr>
        <w:t>ایمیل:</w:t>
      </w:r>
      <w:r>
        <w:rPr>
          <w:rFonts w:cs="B Nazanin"/>
          <w:b/>
          <w:bCs/>
          <w:lang w:bidi="fa-IR"/>
        </w:rPr>
        <w:t xml:space="preserve"> s.hashemibonab@urmia.ac.ir</w:t>
      </w:r>
    </w:p>
    <w:p w14:paraId="47A3A871" w14:textId="77777777" w:rsidR="007B1937" w:rsidRDefault="007B1937" w:rsidP="007B1937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</w:p>
    <w:p w14:paraId="6C81E0D9" w14:textId="77777777" w:rsidR="007B1937" w:rsidRDefault="007B1937" w:rsidP="007B1937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</w:p>
    <w:p w14:paraId="4D9BD0F4" w14:textId="77777777" w:rsidR="007B1937" w:rsidRDefault="007B1937" w:rsidP="007B1937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</w:p>
    <w:p w14:paraId="6DABFEAC" w14:textId="77777777" w:rsidR="007B1937" w:rsidRDefault="007B1937" w:rsidP="007B1937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</w:p>
    <w:p w14:paraId="7A560B1C" w14:textId="77777777" w:rsidR="007B1937" w:rsidRDefault="007B1937" w:rsidP="007B1937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</w:p>
    <w:p w14:paraId="4651832C" w14:textId="77777777" w:rsidR="007B1937" w:rsidRPr="00651B97" w:rsidRDefault="007B1937" w:rsidP="007B1937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2-1401، دکتر </w:t>
      </w:r>
      <w:r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عذرا جوان‌بخت</w:t>
      </w:r>
    </w:p>
    <w:tbl>
      <w:tblPr>
        <w:tblStyle w:val="TableGrid"/>
        <w:tblW w:w="11072" w:type="dxa"/>
        <w:jc w:val="center"/>
        <w:tblLook w:val="04A0" w:firstRow="1" w:lastRow="0" w:firstColumn="1" w:lastColumn="0" w:noHBand="0" w:noVBand="1"/>
      </w:tblPr>
      <w:tblGrid>
        <w:gridCol w:w="2051"/>
        <w:gridCol w:w="1448"/>
        <w:gridCol w:w="2184"/>
        <w:gridCol w:w="2127"/>
        <w:gridCol w:w="1620"/>
        <w:gridCol w:w="1642"/>
      </w:tblGrid>
      <w:tr w:rsidR="007B1937" w:rsidRPr="007B1937" w14:paraId="3957C0A5" w14:textId="77777777" w:rsidTr="00B51508">
        <w:trPr>
          <w:trHeight w:val="547"/>
          <w:jc w:val="center"/>
        </w:trPr>
        <w:tc>
          <w:tcPr>
            <w:tcW w:w="2051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40221A6F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14:00-16:00</w:t>
            </w:r>
          </w:p>
        </w:tc>
        <w:tc>
          <w:tcPr>
            <w:tcW w:w="1448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75CD9EE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13:00-14:00</w:t>
            </w:r>
          </w:p>
        </w:tc>
        <w:tc>
          <w:tcPr>
            <w:tcW w:w="2184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02175D9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11:30-13:00</w:t>
            </w:r>
          </w:p>
        </w:tc>
        <w:tc>
          <w:tcPr>
            <w:tcW w:w="2127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EB2DF5F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10:00-11:30</w:t>
            </w:r>
          </w:p>
        </w:tc>
        <w:tc>
          <w:tcPr>
            <w:tcW w:w="1620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0F301BAD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8:30-10:00</w:t>
            </w:r>
          </w:p>
        </w:tc>
        <w:tc>
          <w:tcPr>
            <w:tcW w:w="1642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43A27F5C" w14:textId="77777777" w:rsidR="007B1937" w:rsidRPr="007B1937" w:rsidRDefault="007B1937" w:rsidP="001F60FA">
            <w:pPr>
              <w:bidi/>
              <w:jc w:val="right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ساعت</w:t>
            </w:r>
          </w:p>
          <w:p w14:paraId="4BFCB926" w14:textId="77777777" w:rsidR="007B1937" w:rsidRPr="007B1937" w:rsidRDefault="007B1937" w:rsidP="001F60FA">
            <w:pPr>
              <w:bidi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/>
                <w:b/>
                <w:bCs/>
                <w:rtl/>
                <w:lang w:bidi="fa-IR"/>
              </w:rPr>
              <w:t>ایام هفته</w:t>
            </w:r>
          </w:p>
        </w:tc>
      </w:tr>
      <w:tr w:rsidR="007B1937" w:rsidRPr="007B1937" w14:paraId="68B6BD4F" w14:textId="77777777" w:rsidTr="00B51508">
        <w:trPr>
          <w:trHeight w:val="571"/>
          <w:jc w:val="center"/>
        </w:trPr>
        <w:tc>
          <w:tcPr>
            <w:tcW w:w="2051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76864B9C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اقتصاد خرد تکمیلی</w:t>
            </w:r>
          </w:p>
        </w:tc>
        <w:tc>
          <w:tcPr>
            <w:tcW w:w="1448" w:type="dxa"/>
            <w:tcBorders>
              <w:top w:val="thinThickMediumGap" w:sz="24" w:space="0" w:color="auto"/>
            </w:tcBorders>
            <w:vAlign w:val="center"/>
          </w:tcPr>
          <w:p w14:paraId="190F9F6D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ماز و نهار</w:t>
            </w:r>
          </w:p>
        </w:tc>
        <w:tc>
          <w:tcPr>
            <w:tcW w:w="2184" w:type="dxa"/>
            <w:tcBorders>
              <w:top w:val="thinThickMediumGap" w:sz="24" w:space="0" w:color="auto"/>
            </w:tcBorders>
            <w:vAlign w:val="center"/>
          </w:tcPr>
          <w:p w14:paraId="0763E6E7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اقتصاد خرد تکمیلی</w:t>
            </w:r>
          </w:p>
        </w:tc>
        <w:tc>
          <w:tcPr>
            <w:tcW w:w="2127" w:type="dxa"/>
            <w:tcBorders>
              <w:top w:val="thinThickMediumGap" w:sz="24" w:space="0" w:color="auto"/>
            </w:tcBorders>
            <w:vAlign w:val="center"/>
          </w:tcPr>
          <w:p w14:paraId="1E9DD847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اقتصاد خرد 2</w:t>
            </w:r>
          </w:p>
        </w:tc>
        <w:tc>
          <w:tcPr>
            <w:tcW w:w="1620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287EE3A7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دفتر</w:t>
            </w:r>
          </w:p>
        </w:tc>
        <w:tc>
          <w:tcPr>
            <w:tcW w:w="1642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6F03890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/>
                <w:b/>
                <w:bCs/>
                <w:rtl/>
                <w:lang w:bidi="fa-IR"/>
              </w:rPr>
              <w:t>شنبه</w:t>
            </w:r>
          </w:p>
        </w:tc>
      </w:tr>
      <w:tr w:rsidR="007B1937" w:rsidRPr="007B1937" w14:paraId="442E8F1C" w14:textId="77777777" w:rsidTr="00B51508">
        <w:trPr>
          <w:trHeight w:val="33"/>
          <w:jc w:val="center"/>
        </w:trPr>
        <w:tc>
          <w:tcPr>
            <w:tcW w:w="2051" w:type="dxa"/>
            <w:tcBorders>
              <w:left w:val="thinThickMediumGap" w:sz="24" w:space="0" w:color="auto"/>
            </w:tcBorders>
            <w:vAlign w:val="center"/>
          </w:tcPr>
          <w:p w14:paraId="4589671A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rtl/>
                <w:lang w:bidi="fa-IR"/>
              </w:rPr>
              <w:t>کارشناسی‌ارشد(پردیس)</w:t>
            </w:r>
          </w:p>
          <w:p w14:paraId="43451D66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rtl/>
                <w:lang w:bidi="fa-IR"/>
              </w:rPr>
              <w:t>(سالن گروه)</w:t>
            </w:r>
          </w:p>
        </w:tc>
        <w:tc>
          <w:tcPr>
            <w:tcW w:w="1448" w:type="dxa"/>
            <w:vAlign w:val="center"/>
          </w:tcPr>
          <w:p w14:paraId="4D859A6F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2184" w:type="dxa"/>
            <w:vAlign w:val="center"/>
          </w:tcPr>
          <w:p w14:paraId="19828000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rtl/>
                <w:lang w:bidi="fa-IR"/>
              </w:rPr>
              <w:t>کارشناسی‌ارشد (پردیس)</w:t>
            </w:r>
          </w:p>
          <w:p w14:paraId="3E753427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rtl/>
                <w:lang w:bidi="fa-IR"/>
              </w:rPr>
              <w:t>(سالن گروه)</w:t>
            </w:r>
          </w:p>
        </w:tc>
        <w:tc>
          <w:tcPr>
            <w:tcW w:w="2127" w:type="dxa"/>
            <w:vAlign w:val="center"/>
          </w:tcPr>
          <w:p w14:paraId="315E7FD4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rtl/>
                <w:lang w:bidi="fa-IR"/>
              </w:rPr>
              <w:t>کارشناسی‌</w:t>
            </w:r>
          </w:p>
          <w:p w14:paraId="115AC2AF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rtl/>
                <w:lang w:bidi="fa-IR"/>
              </w:rPr>
              <w:t>(کلاس زراعت)</w:t>
            </w:r>
          </w:p>
        </w:tc>
        <w:tc>
          <w:tcPr>
            <w:tcW w:w="1620" w:type="dxa"/>
            <w:tcBorders>
              <w:right w:val="single" w:sz="8" w:space="0" w:color="auto"/>
            </w:tcBorders>
            <w:vAlign w:val="center"/>
          </w:tcPr>
          <w:p w14:paraId="61EB5ECE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42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DA0FD9F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</w:tr>
      <w:tr w:rsidR="007B1937" w:rsidRPr="007B1937" w14:paraId="771C98BA" w14:textId="77777777" w:rsidTr="00B51508">
        <w:trPr>
          <w:trHeight w:val="299"/>
          <w:jc w:val="center"/>
        </w:trPr>
        <w:tc>
          <w:tcPr>
            <w:tcW w:w="2051" w:type="dxa"/>
            <w:tcBorders>
              <w:left w:val="thinThickMediumGap" w:sz="24" w:space="0" w:color="auto"/>
            </w:tcBorders>
            <w:vAlign w:val="center"/>
          </w:tcPr>
          <w:p w14:paraId="4934F08D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دفتر</w:t>
            </w:r>
          </w:p>
        </w:tc>
        <w:tc>
          <w:tcPr>
            <w:tcW w:w="1448" w:type="dxa"/>
            <w:vAlign w:val="center"/>
          </w:tcPr>
          <w:p w14:paraId="0EFD20BA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ماز و نهار</w:t>
            </w:r>
          </w:p>
        </w:tc>
        <w:tc>
          <w:tcPr>
            <w:tcW w:w="2184" w:type="dxa"/>
            <w:vAlign w:val="center"/>
          </w:tcPr>
          <w:p w14:paraId="1FDD2855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اقتصاد تولید</w:t>
            </w:r>
          </w:p>
        </w:tc>
        <w:tc>
          <w:tcPr>
            <w:tcW w:w="2127" w:type="dxa"/>
            <w:vAlign w:val="center"/>
          </w:tcPr>
          <w:p w14:paraId="02611787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تجارت</w:t>
            </w:r>
            <w:r w:rsidRPr="007B1937">
              <w:rPr>
                <w:rFonts w:asciiTheme="majorBidi" w:hAnsiTheme="majorBidi" w:cs="B Nazanin"/>
                <w:b/>
                <w:bCs/>
                <w:rtl/>
                <w:lang w:bidi="fa-IR"/>
              </w:rPr>
              <w:t xml:space="preserve"> </w:t>
            </w: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بین‌الملل</w:t>
            </w:r>
            <w:r w:rsidRPr="007B1937">
              <w:rPr>
                <w:rFonts w:asciiTheme="majorBidi" w:hAnsiTheme="majorBidi" w:cs="B Nazanin"/>
                <w:b/>
                <w:bCs/>
                <w:rtl/>
                <w:lang w:bidi="fa-IR"/>
              </w:rPr>
              <w:t xml:space="preserve"> </w:t>
            </w: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محصولات</w:t>
            </w:r>
            <w:r w:rsidRPr="007B1937">
              <w:rPr>
                <w:rFonts w:asciiTheme="majorBidi" w:hAnsiTheme="majorBidi" w:cs="B Nazanin"/>
                <w:b/>
                <w:bCs/>
                <w:rtl/>
                <w:lang w:bidi="fa-IR"/>
              </w:rPr>
              <w:t xml:space="preserve"> </w:t>
            </w: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کشاورزی</w:t>
            </w:r>
            <w:r w:rsidRPr="007B1937">
              <w:rPr>
                <w:rFonts w:asciiTheme="majorBidi" w:hAnsiTheme="majorBidi" w:cs="B Nazanin"/>
                <w:b/>
                <w:bCs/>
                <w:rtl/>
                <w:lang w:bidi="fa-IR"/>
              </w:rPr>
              <w:t xml:space="preserve"> </w:t>
            </w: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و</w:t>
            </w:r>
            <w:r w:rsidRPr="007B1937">
              <w:rPr>
                <w:rFonts w:asciiTheme="majorBidi" w:hAnsiTheme="majorBidi" w:cs="B Nazanin"/>
                <w:b/>
                <w:bCs/>
                <w:rtl/>
                <w:lang w:bidi="fa-IR"/>
              </w:rPr>
              <w:t xml:space="preserve"> </w:t>
            </w: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مواد</w:t>
            </w:r>
            <w:r w:rsidRPr="007B1937">
              <w:rPr>
                <w:rFonts w:asciiTheme="majorBidi" w:hAnsiTheme="majorBidi" w:cs="B Nazanin"/>
                <w:b/>
                <w:bCs/>
                <w:rtl/>
                <w:lang w:bidi="fa-IR"/>
              </w:rPr>
              <w:t xml:space="preserve"> </w:t>
            </w: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غذایی</w:t>
            </w:r>
            <w:r w:rsidRPr="007B1937">
              <w:rPr>
                <w:rFonts w:asciiTheme="majorBidi" w:hAnsiTheme="majorBidi" w:cs="B Nazanin"/>
                <w:b/>
                <w:bCs/>
                <w:rtl/>
                <w:lang w:bidi="fa-IR"/>
              </w:rPr>
              <w:t xml:space="preserve"> </w:t>
            </w: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تکمیلی</w:t>
            </w:r>
          </w:p>
        </w:tc>
        <w:tc>
          <w:tcPr>
            <w:tcW w:w="1620" w:type="dxa"/>
            <w:tcBorders>
              <w:right w:val="single" w:sz="8" w:space="0" w:color="auto"/>
            </w:tcBorders>
            <w:vAlign w:val="center"/>
          </w:tcPr>
          <w:p w14:paraId="61D056EE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دفتر</w:t>
            </w:r>
          </w:p>
        </w:tc>
        <w:tc>
          <w:tcPr>
            <w:tcW w:w="1642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0A3CDD8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/>
                <w:b/>
                <w:bCs/>
                <w:rtl/>
                <w:lang w:bidi="fa-IR"/>
              </w:rPr>
              <w:t>یکشنبه</w:t>
            </w:r>
          </w:p>
        </w:tc>
      </w:tr>
      <w:tr w:rsidR="007B1937" w:rsidRPr="007B1937" w14:paraId="66365D5E" w14:textId="77777777" w:rsidTr="00B51508">
        <w:trPr>
          <w:trHeight w:val="33"/>
          <w:jc w:val="center"/>
        </w:trPr>
        <w:tc>
          <w:tcPr>
            <w:tcW w:w="2051" w:type="dxa"/>
            <w:tcBorders>
              <w:left w:val="thinThickMediumGap" w:sz="24" w:space="0" w:color="auto"/>
            </w:tcBorders>
            <w:vAlign w:val="center"/>
          </w:tcPr>
          <w:p w14:paraId="1F1C1FCB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448" w:type="dxa"/>
            <w:vAlign w:val="center"/>
          </w:tcPr>
          <w:p w14:paraId="14FC6AEB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2184" w:type="dxa"/>
            <w:vAlign w:val="center"/>
          </w:tcPr>
          <w:p w14:paraId="329E6761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rtl/>
                <w:lang w:bidi="fa-IR"/>
              </w:rPr>
              <w:t>کارشناسی‌</w:t>
            </w:r>
          </w:p>
          <w:p w14:paraId="01F0BBF3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rtl/>
                <w:lang w:bidi="fa-IR"/>
              </w:rPr>
              <w:t>(سالن گروه)</w:t>
            </w:r>
          </w:p>
        </w:tc>
        <w:tc>
          <w:tcPr>
            <w:tcW w:w="2127" w:type="dxa"/>
            <w:vAlign w:val="center"/>
          </w:tcPr>
          <w:p w14:paraId="0B67063D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rtl/>
                <w:lang w:bidi="fa-IR"/>
              </w:rPr>
              <w:t>کارشناسی‌ارشد</w:t>
            </w:r>
          </w:p>
          <w:p w14:paraId="0A67050B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rtl/>
                <w:lang w:bidi="fa-IR"/>
              </w:rPr>
              <w:t>(سالن گروه)</w:t>
            </w:r>
          </w:p>
        </w:tc>
        <w:tc>
          <w:tcPr>
            <w:tcW w:w="1620" w:type="dxa"/>
            <w:tcBorders>
              <w:right w:val="single" w:sz="8" w:space="0" w:color="auto"/>
            </w:tcBorders>
            <w:vAlign w:val="center"/>
          </w:tcPr>
          <w:p w14:paraId="2D3927EB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42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4BD1E0C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</w:tr>
      <w:tr w:rsidR="007B1937" w:rsidRPr="007B1937" w14:paraId="14E83DA7" w14:textId="77777777" w:rsidTr="00B51508">
        <w:trPr>
          <w:trHeight w:val="476"/>
          <w:jc w:val="center"/>
        </w:trPr>
        <w:tc>
          <w:tcPr>
            <w:tcW w:w="2051" w:type="dxa"/>
            <w:tcBorders>
              <w:left w:val="thinThickMediumGap" w:sz="24" w:space="0" w:color="auto"/>
            </w:tcBorders>
            <w:vAlign w:val="center"/>
          </w:tcPr>
          <w:p w14:paraId="4EA8C307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دفتر</w:t>
            </w:r>
          </w:p>
        </w:tc>
        <w:tc>
          <w:tcPr>
            <w:tcW w:w="1448" w:type="dxa"/>
            <w:vAlign w:val="center"/>
          </w:tcPr>
          <w:p w14:paraId="3B4EC241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ماز و نهار</w:t>
            </w:r>
          </w:p>
        </w:tc>
        <w:tc>
          <w:tcPr>
            <w:tcW w:w="2184" w:type="dxa"/>
            <w:vAlign w:val="center"/>
          </w:tcPr>
          <w:p w14:paraId="577F01DE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دفتر</w:t>
            </w:r>
          </w:p>
        </w:tc>
        <w:tc>
          <w:tcPr>
            <w:tcW w:w="2127" w:type="dxa"/>
            <w:vAlign w:val="center"/>
          </w:tcPr>
          <w:p w14:paraId="3E777BB6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تجارت</w:t>
            </w:r>
            <w:r w:rsidRPr="007B1937">
              <w:rPr>
                <w:rFonts w:asciiTheme="majorBidi" w:hAnsiTheme="majorBidi" w:cs="B Nazanin"/>
                <w:b/>
                <w:bCs/>
                <w:rtl/>
                <w:lang w:bidi="fa-IR"/>
              </w:rPr>
              <w:t xml:space="preserve"> </w:t>
            </w: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بین‌الملل</w:t>
            </w:r>
            <w:r w:rsidRPr="007B1937">
              <w:rPr>
                <w:rFonts w:asciiTheme="majorBidi" w:hAnsiTheme="majorBidi" w:cs="B Nazanin"/>
                <w:b/>
                <w:bCs/>
                <w:rtl/>
                <w:lang w:bidi="fa-IR"/>
              </w:rPr>
              <w:t xml:space="preserve"> </w:t>
            </w: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محصولات</w:t>
            </w:r>
            <w:r w:rsidRPr="007B1937">
              <w:rPr>
                <w:rFonts w:asciiTheme="majorBidi" w:hAnsiTheme="majorBidi" w:cs="B Nazanin"/>
                <w:b/>
                <w:bCs/>
                <w:rtl/>
                <w:lang w:bidi="fa-IR"/>
              </w:rPr>
              <w:t xml:space="preserve"> </w:t>
            </w: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کشاورزی</w:t>
            </w:r>
            <w:r w:rsidRPr="007B1937">
              <w:rPr>
                <w:rFonts w:asciiTheme="majorBidi" w:hAnsiTheme="majorBidi" w:cs="B Nazanin"/>
                <w:b/>
                <w:bCs/>
                <w:rtl/>
                <w:lang w:bidi="fa-IR"/>
              </w:rPr>
              <w:t xml:space="preserve"> </w:t>
            </w: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و</w:t>
            </w:r>
            <w:r w:rsidRPr="007B1937">
              <w:rPr>
                <w:rFonts w:asciiTheme="majorBidi" w:hAnsiTheme="majorBidi" w:cs="B Nazanin"/>
                <w:b/>
                <w:bCs/>
                <w:rtl/>
                <w:lang w:bidi="fa-IR"/>
              </w:rPr>
              <w:t xml:space="preserve"> </w:t>
            </w: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مواد</w:t>
            </w:r>
            <w:r w:rsidRPr="007B1937">
              <w:rPr>
                <w:rFonts w:asciiTheme="majorBidi" w:hAnsiTheme="majorBidi" w:cs="B Nazanin"/>
                <w:b/>
                <w:bCs/>
                <w:rtl/>
                <w:lang w:bidi="fa-IR"/>
              </w:rPr>
              <w:t xml:space="preserve"> </w:t>
            </w: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غذایی</w:t>
            </w:r>
            <w:r w:rsidRPr="007B1937">
              <w:rPr>
                <w:rFonts w:asciiTheme="majorBidi" w:hAnsiTheme="majorBidi" w:cs="B Nazanin"/>
                <w:b/>
                <w:bCs/>
                <w:rtl/>
                <w:lang w:bidi="fa-IR"/>
              </w:rPr>
              <w:t xml:space="preserve"> </w:t>
            </w: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تکمیلی</w:t>
            </w:r>
          </w:p>
        </w:tc>
        <w:tc>
          <w:tcPr>
            <w:tcW w:w="1620" w:type="dxa"/>
            <w:tcBorders>
              <w:right w:val="single" w:sz="8" w:space="0" w:color="auto"/>
            </w:tcBorders>
            <w:vAlign w:val="center"/>
          </w:tcPr>
          <w:p w14:paraId="08D1DBB3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اصول بیمه</w:t>
            </w:r>
          </w:p>
        </w:tc>
        <w:tc>
          <w:tcPr>
            <w:tcW w:w="1642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5E608B0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/>
                <w:b/>
                <w:bCs/>
                <w:rtl/>
                <w:lang w:bidi="fa-IR"/>
              </w:rPr>
              <w:t>دوشنبه</w:t>
            </w:r>
          </w:p>
        </w:tc>
      </w:tr>
      <w:tr w:rsidR="007B1937" w:rsidRPr="007B1937" w14:paraId="3A307C0B" w14:textId="77777777" w:rsidTr="00B51508">
        <w:trPr>
          <w:trHeight w:val="97"/>
          <w:jc w:val="center"/>
        </w:trPr>
        <w:tc>
          <w:tcPr>
            <w:tcW w:w="2051" w:type="dxa"/>
            <w:tcBorders>
              <w:left w:val="thinThickMediumGap" w:sz="24" w:space="0" w:color="auto"/>
            </w:tcBorders>
            <w:vAlign w:val="center"/>
          </w:tcPr>
          <w:p w14:paraId="2C91F0EF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448" w:type="dxa"/>
            <w:vAlign w:val="center"/>
          </w:tcPr>
          <w:p w14:paraId="75D4BC50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2184" w:type="dxa"/>
            <w:vAlign w:val="center"/>
          </w:tcPr>
          <w:p w14:paraId="7D4951CE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2127" w:type="dxa"/>
            <w:vAlign w:val="center"/>
          </w:tcPr>
          <w:p w14:paraId="00D438B6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rtl/>
                <w:lang w:bidi="fa-IR"/>
              </w:rPr>
              <w:t>کارشناسی‌ارشد</w:t>
            </w:r>
          </w:p>
          <w:p w14:paraId="68904EBE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rtl/>
                <w:lang w:bidi="fa-IR"/>
              </w:rPr>
              <w:t>(کلاس زراعت)</w:t>
            </w:r>
          </w:p>
        </w:tc>
        <w:tc>
          <w:tcPr>
            <w:tcW w:w="1620" w:type="dxa"/>
            <w:tcBorders>
              <w:right w:val="single" w:sz="8" w:space="0" w:color="auto"/>
            </w:tcBorders>
            <w:vAlign w:val="center"/>
          </w:tcPr>
          <w:p w14:paraId="0329CACF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rtl/>
                <w:lang w:bidi="fa-IR"/>
              </w:rPr>
              <w:t>کارشناسی‌</w:t>
            </w:r>
          </w:p>
          <w:p w14:paraId="755628D5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rtl/>
                <w:lang w:bidi="fa-IR"/>
              </w:rPr>
              <w:t>(سالن گروه)</w:t>
            </w:r>
          </w:p>
        </w:tc>
        <w:tc>
          <w:tcPr>
            <w:tcW w:w="1642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5697815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</w:tr>
      <w:tr w:rsidR="007B1937" w:rsidRPr="007B1937" w14:paraId="48E23FC3" w14:textId="77777777" w:rsidTr="00B51508">
        <w:trPr>
          <w:trHeight w:val="476"/>
          <w:jc w:val="center"/>
        </w:trPr>
        <w:tc>
          <w:tcPr>
            <w:tcW w:w="2051" w:type="dxa"/>
            <w:tcBorders>
              <w:left w:val="thinThickMediumGap" w:sz="24" w:space="0" w:color="auto"/>
            </w:tcBorders>
            <w:vAlign w:val="center"/>
          </w:tcPr>
          <w:p w14:paraId="71139799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دفتر</w:t>
            </w:r>
          </w:p>
        </w:tc>
        <w:tc>
          <w:tcPr>
            <w:tcW w:w="1448" w:type="dxa"/>
            <w:vAlign w:val="center"/>
          </w:tcPr>
          <w:p w14:paraId="17ABAE1D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ماز و نهار</w:t>
            </w:r>
          </w:p>
        </w:tc>
        <w:tc>
          <w:tcPr>
            <w:tcW w:w="2184" w:type="dxa"/>
            <w:vAlign w:val="center"/>
          </w:tcPr>
          <w:p w14:paraId="304346CF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اقتصاد تولید</w:t>
            </w:r>
          </w:p>
        </w:tc>
        <w:tc>
          <w:tcPr>
            <w:tcW w:w="2127" w:type="dxa"/>
            <w:vAlign w:val="center"/>
          </w:tcPr>
          <w:p w14:paraId="2000367D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دفتر</w:t>
            </w:r>
          </w:p>
        </w:tc>
        <w:tc>
          <w:tcPr>
            <w:tcW w:w="1620" w:type="dxa"/>
            <w:tcBorders>
              <w:right w:val="single" w:sz="8" w:space="0" w:color="auto"/>
            </w:tcBorders>
            <w:vAlign w:val="center"/>
          </w:tcPr>
          <w:p w14:paraId="4337113B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اقتصاد خرد 2</w:t>
            </w:r>
          </w:p>
        </w:tc>
        <w:tc>
          <w:tcPr>
            <w:tcW w:w="1642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29CEAA3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/>
                <w:b/>
                <w:bCs/>
                <w:rtl/>
                <w:lang w:bidi="fa-IR"/>
              </w:rPr>
              <w:t>سه‌شنبه</w:t>
            </w:r>
          </w:p>
        </w:tc>
      </w:tr>
      <w:tr w:rsidR="007B1937" w:rsidRPr="007B1937" w14:paraId="5437E5F7" w14:textId="77777777" w:rsidTr="00B51508">
        <w:trPr>
          <w:trHeight w:val="82"/>
          <w:jc w:val="center"/>
        </w:trPr>
        <w:tc>
          <w:tcPr>
            <w:tcW w:w="2051" w:type="dxa"/>
            <w:tcBorders>
              <w:left w:val="thinThickMediumGap" w:sz="24" w:space="0" w:color="auto"/>
            </w:tcBorders>
            <w:vAlign w:val="center"/>
          </w:tcPr>
          <w:p w14:paraId="2AB4FFCC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448" w:type="dxa"/>
            <w:vAlign w:val="center"/>
          </w:tcPr>
          <w:p w14:paraId="7CC5F46C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2184" w:type="dxa"/>
            <w:vAlign w:val="center"/>
          </w:tcPr>
          <w:p w14:paraId="513EBFBB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rtl/>
                <w:lang w:bidi="fa-IR"/>
              </w:rPr>
              <w:t>کارشناسی</w:t>
            </w:r>
          </w:p>
          <w:p w14:paraId="6F4E435F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rtl/>
                <w:lang w:bidi="fa-IR"/>
              </w:rPr>
              <w:t>(سالن گروه)‌</w:t>
            </w:r>
          </w:p>
        </w:tc>
        <w:tc>
          <w:tcPr>
            <w:tcW w:w="2127" w:type="dxa"/>
            <w:vAlign w:val="center"/>
          </w:tcPr>
          <w:p w14:paraId="287B7692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20" w:type="dxa"/>
            <w:tcBorders>
              <w:right w:val="single" w:sz="8" w:space="0" w:color="auto"/>
            </w:tcBorders>
            <w:vAlign w:val="center"/>
          </w:tcPr>
          <w:p w14:paraId="2380779D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rtl/>
                <w:lang w:bidi="fa-IR"/>
              </w:rPr>
              <w:t>کارشناسی‌</w:t>
            </w:r>
          </w:p>
          <w:p w14:paraId="12797AD5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rtl/>
                <w:lang w:bidi="fa-IR"/>
              </w:rPr>
              <w:t>(سالن گروه)</w:t>
            </w:r>
          </w:p>
        </w:tc>
        <w:tc>
          <w:tcPr>
            <w:tcW w:w="1642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96A0B14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</w:tr>
      <w:tr w:rsidR="007B1937" w:rsidRPr="007B1937" w14:paraId="2A4AE222" w14:textId="77777777" w:rsidTr="00B51508">
        <w:trPr>
          <w:trHeight w:val="476"/>
          <w:jc w:val="center"/>
        </w:trPr>
        <w:tc>
          <w:tcPr>
            <w:tcW w:w="2051" w:type="dxa"/>
            <w:tcBorders>
              <w:left w:val="thinThickMediumGap" w:sz="24" w:space="0" w:color="auto"/>
            </w:tcBorders>
            <w:vAlign w:val="center"/>
          </w:tcPr>
          <w:p w14:paraId="7F7E1D8D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دفتر</w:t>
            </w:r>
          </w:p>
        </w:tc>
        <w:tc>
          <w:tcPr>
            <w:tcW w:w="1448" w:type="dxa"/>
            <w:vAlign w:val="center"/>
          </w:tcPr>
          <w:p w14:paraId="2440AED9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ماز و نهار</w:t>
            </w:r>
          </w:p>
        </w:tc>
        <w:tc>
          <w:tcPr>
            <w:tcW w:w="2184" w:type="dxa"/>
            <w:vAlign w:val="center"/>
          </w:tcPr>
          <w:p w14:paraId="608081CA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دفتر</w:t>
            </w:r>
          </w:p>
        </w:tc>
        <w:tc>
          <w:tcPr>
            <w:tcW w:w="2127" w:type="dxa"/>
            <w:vAlign w:val="center"/>
          </w:tcPr>
          <w:p w14:paraId="3CFFFCBF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دفتر</w:t>
            </w:r>
          </w:p>
        </w:tc>
        <w:tc>
          <w:tcPr>
            <w:tcW w:w="1620" w:type="dxa"/>
            <w:tcBorders>
              <w:right w:val="single" w:sz="8" w:space="0" w:color="auto"/>
            </w:tcBorders>
            <w:vAlign w:val="center"/>
          </w:tcPr>
          <w:p w14:paraId="43900779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دفتر</w:t>
            </w:r>
          </w:p>
        </w:tc>
        <w:tc>
          <w:tcPr>
            <w:tcW w:w="1642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77B8FDE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7B1937">
              <w:rPr>
                <w:rFonts w:asciiTheme="majorBidi" w:hAnsiTheme="majorBidi" w:cs="B Nazanin"/>
                <w:b/>
                <w:bCs/>
                <w:rtl/>
                <w:lang w:bidi="fa-IR"/>
              </w:rPr>
              <w:t>چهارشنبه</w:t>
            </w:r>
          </w:p>
        </w:tc>
      </w:tr>
      <w:tr w:rsidR="007B1937" w:rsidRPr="007B1937" w14:paraId="5F91B226" w14:textId="77777777" w:rsidTr="00B51508">
        <w:trPr>
          <w:trHeight w:val="157"/>
          <w:jc w:val="center"/>
        </w:trPr>
        <w:tc>
          <w:tcPr>
            <w:tcW w:w="2051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15D20BD2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448" w:type="dxa"/>
            <w:tcBorders>
              <w:bottom w:val="thinThickMediumGap" w:sz="24" w:space="0" w:color="auto"/>
            </w:tcBorders>
            <w:vAlign w:val="center"/>
          </w:tcPr>
          <w:p w14:paraId="361C261F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2184" w:type="dxa"/>
            <w:tcBorders>
              <w:bottom w:val="thinThickMediumGap" w:sz="24" w:space="0" w:color="auto"/>
            </w:tcBorders>
            <w:vAlign w:val="center"/>
          </w:tcPr>
          <w:p w14:paraId="70EF3AE4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2127" w:type="dxa"/>
            <w:tcBorders>
              <w:bottom w:val="thinThickMediumGap" w:sz="24" w:space="0" w:color="auto"/>
            </w:tcBorders>
            <w:vAlign w:val="center"/>
          </w:tcPr>
          <w:p w14:paraId="24B32F8C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20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0933C4EF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42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2216CBB5" w14:textId="77777777" w:rsidR="007B1937" w:rsidRPr="007B1937" w:rsidRDefault="007B1937" w:rsidP="001F60FA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</w:tr>
    </w:tbl>
    <w:p w14:paraId="736C3C03" w14:textId="5BF0D3CB" w:rsidR="007B1937" w:rsidRPr="005F004E" w:rsidRDefault="00B51508" w:rsidP="007B1937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  <w:r>
        <w:rPr>
          <w:rFonts w:cs="B Nazanin"/>
          <w:b/>
          <w:bCs/>
          <w:lang w:bidi="fa-IR"/>
        </w:rPr>
        <w:t xml:space="preserve">       </w:t>
      </w:r>
      <w:r w:rsidR="007B1937" w:rsidRPr="005F004E">
        <w:rPr>
          <w:rFonts w:cs="B Nazanin" w:hint="cs"/>
          <w:b/>
          <w:bCs/>
          <w:rtl/>
          <w:lang w:bidi="fa-IR"/>
        </w:rPr>
        <w:t>ایمیل</w:t>
      </w:r>
      <w:r w:rsidR="007B1937">
        <w:rPr>
          <w:rFonts w:cs="B Nazanin" w:hint="cs"/>
          <w:rtl/>
          <w:lang w:bidi="fa-IR"/>
        </w:rPr>
        <w:t xml:space="preserve">: </w:t>
      </w:r>
      <w:r w:rsidR="007B1937" w:rsidRPr="005F004E">
        <w:rPr>
          <w:rFonts w:cs="B Nazanin" w:hint="cs"/>
          <w:rtl/>
          <w:lang w:bidi="fa-IR"/>
        </w:rPr>
        <w:t xml:space="preserve"> </w:t>
      </w:r>
      <w:hyperlink r:id="rId7" w:history="1">
        <w:r w:rsidR="007B1937" w:rsidRPr="007F383D">
          <w:rPr>
            <w:rStyle w:val="Hyperlink"/>
            <w:rFonts w:asciiTheme="majorBidi" w:hAnsiTheme="majorBidi" w:cstheme="majorBidi"/>
            <w:b/>
            <w:bCs/>
            <w:sz w:val="20"/>
            <w:szCs w:val="20"/>
            <w:lang w:bidi="fa-IR"/>
          </w:rPr>
          <w:t>o.javanbakht@urmia.ac.ir</w:t>
        </w:r>
      </w:hyperlink>
    </w:p>
    <w:p w14:paraId="51F53079" w14:textId="77777777" w:rsidR="007B1937" w:rsidRDefault="007B1937" w:rsidP="007B1937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</w:p>
    <w:p w14:paraId="34902B24" w14:textId="77777777" w:rsidR="006F4183" w:rsidRDefault="006F4183" w:rsidP="006F4183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</w:p>
    <w:p w14:paraId="70D2A815" w14:textId="77777777" w:rsidR="006F4183" w:rsidRPr="00651B97" w:rsidRDefault="006F4183" w:rsidP="006F4183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مرتضی مولائ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6F4183" w:rsidRPr="00360F9F" w14:paraId="75EA9D98" w14:textId="77777777" w:rsidTr="005269BE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5C8722F7" w14:textId="77777777" w:rsidR="006F4183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75548F4" w14:textId="77777777" w:rsidR="006F4183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DDC8FB5" w14:textId="77777777" w:rsidR="006F4183" w:rsidRPr="00360F9F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2:3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181EF25" w14:textId="77777777" w:rsidR="006F4183" w:rsidRPr="00360F9F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2:30-11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0C0107E" w14:textId="77777777" w:rsidR="006F4183" w:rsidRPr="00360F9F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-9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13459881" w14:textId="77777777" w:rsidR="006F4183" w:rsidRPr="00360F9F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9:30-8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6FF84D13" w14:textId="77777777" w:rsidR="006F4183" w:rsidRDefault="006F4183" w:rsidP="005269BE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23B1C54B" w14:textId="77777777" w:rsidR="006F4183" w:rsidRPr="00360F9F" w:rsidRDefault="006F4183" w:rsidP="005269BE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6F4183" w:rsidRPr="00360F9F" w14:paraId="5172DF06" w14:textId="77777777" w:rsidTr="005269BE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44ACB7C5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112DB9B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B7F9762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8DF6EC8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bottom"/>
          </w:tcPr>
          <w:p w14:paraId="1EA9C2E1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926D8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آمار استنباط</w:t>
            </w:r>
            <w:r w:rsidRPr="004926D8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</w:tcPr>
          <w:p w14:paraId="71A5EB81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4926D8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آمار استنباط</w:t>
            </w:r>
            <w:r w:rsidRPr="004926D8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548B5CB" w14:textId="77777777" w:rsidR="006F4183" w:rsidRPr="00360F9F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6F4183" w:rsidRPr="00360F9F" w14:paraId="6CCE9373" w14:textId="77777777" w:rsidTr="005269BE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EE2BE73" w14:textId="77777777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BB11061" w14:textId="77777777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2CE2177" w14:textId="77777777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8E6D654" w14:textId="77777777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AB93758" w14:textId="77777777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دانشکده ادبیات 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E8D1B36" w14:textId="77777777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دانشکده ادبیات 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659C459" w14:textId="77777777" w:rsidR="006F4183" w:rsidRPr="00360F9F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F4183" w:rsidRPr="00360F9F" w14:paraId="45DA4866" w14:textId="77777777" w:rsidTr="005269BE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BFB8C33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C3E7040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264F40E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05F3AEC2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قتصادسنجی سریهای زمانی</w:t>
            </w:r>
          </w:p>
        </w:tc>
        <w:tc>
          <w:tcPr>
            <w:tcW w:w="1663" w:type="dxa"/>
            <w:vAlign w:val="center"/>
          </w:tcPr>
          <w:p w14:paraId="7083EAA4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FC6AB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کاربرد آمار در اقتصاد کشاورز</w:t>
            </w:r>
            <w:r w:rsidRPr="00FC6AB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FCD8F31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BFAF6C8" w14:textId="77777777" w:rsidR="006F4183" w:rsidRPr="00360F9F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6F4183" w:rsidRPr="00360F9F" w14:paraId="7C5E2FB1" w14:textId="77777777" w:rsidTr="005269BE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218408D" w14:textId="77777777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77156B6" w14:textId="77777777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21856C4" w14:textId="77777777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AC55E17" w14:textId="77777777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3" w:type="dxa"/>
            <w:vAlign w:val="center"/>
          </w:tcPr>
          <w:p w14:paraId="30B77DBC" w14:textId="77777777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A5F6600" w14:textId="77777777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8D8B32B" w14:textId="77777777" w:rsidR="006F4183" w:rsidRPr="00360F9F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F4183" w:rsidRPr="00360F9F" w14:paraId="010B7EF5" w14:textId="77777777" w:rsidTr="005269BE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458868C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132E7C68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7967698F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0F49939B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FC6AB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پول و بانکدار</w:t>
            </w:r>
            <w:r w:rsidRPr="00FC6AB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14B05024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C6AB5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کاربرد آمار در اقتصاد کشاورز</w:t>
            </w:r>
            <w:r w:rsidRPr="00FC6AB5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AFF3CB6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CC8DE78" w14:textId="77777777" w:rsidR="006F4183" w:rsidRPr="00360F9F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6F4183" w:rsidRPr="00360F9F" w14:paraId="41B933C5" w14:textId="77777777" w:rsidTr="005269BE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1123CEB" w14:textId="77777777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3B7DAE4" w14:textId="77777777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F5521CC" w14:textId="77777777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FFE83CF" w14:textId="77777777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663" w:type="dxa"/>
            <w:vAlign w:val="center"/>
          </w:tcPr>
          <w:p w14:paraId="4213858C" w14:textId="77777777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1F7348A" w14:textId="77777777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3A73C19" w14:textId="77777777" w:rsidR="006F4183" w:rsidRPr="00360F9F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F4183" w:rsidRPr="00360F9F" w14:paraId="0FAA8357" w14:textId="77777777" w:rsidTr="005269BE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903EF3C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26FDCA2F" w14:textId="6504D9C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برد اقتصاد سنجی در کشاورزی تکمیلی</w:t>
            </w:r>
          </w:p>
        </w:tc>
        <w:tc>
          <w:tcPr>
            <w:tcW w:w="1663" w:type="dxa"/>
            <w:vAlign w:val="center"/>
          </w:tcPr>
          <w:p w14:paraId="71422A70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126301D4" w14:textId="4B95CD6D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کاربرد اقتصاد سنجی در کشاورزی تکمیلی </w:t>
            </w:r>
          </w:p>
        </w:tc>
        <w:tc>
          <w:tcPr>
            <w:tcW w:w="1663" w:type="dxa"/>
            <w:vAlign w:val="center"/>
          </w:tcPr>
          <w:p w14:paraId="7B49CE4C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مرین اقتصادسنجی سریهای زمان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97C20DC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A057D74" w14:textId="77777777" w:rsidR="006F4183" w:rsidRPr="00360F9F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6F4183" w:rsidRPr="00360F9F" w14:paraId="4F7CE376" w14:textId="77777777" w:rsidTr="005269BE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B7D5CED" w14:textId="77777777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362AC0B" w14:textId="69CC61C8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ردیس</w:t>
            </w:r>
          </w:p>
        </w:tc>
        <w:tc>
          <w:tcPr>
            <w:tcW w:w="1663" w:type="dxa"/>
            <w:vAlign w:val="center"/>
          </w:tcPr>
          <w:p w14:paraId="6B6EE175" w14:textId="77777777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7CC3FF1" w14:textId="4CF6BCF8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پردیس </w:t>
            </w:r>
          </w:p>
        </w:tc>
        <w:tc>
          <w:tcPr>
            <w:tcW w:w="1663" w:type="dxa"/>
            <w:vAlign w:val="center"/>
          </w:tcPr>
          <w:p w14:paraId="11BDAC89" w14:textId="77777777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490CF26" w14:textId="77777777" w:rsidR="006F4183" w:rsidRPr="006D7DAA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267B44E" w14:textId="77777777" w:rsidR="006F4183" w:rsidRPr="00360F9F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F4183" w:rsidRPr="00360F9F" w14:paraId="7FF40100" w14:textId="77777777" w:rsidTr="005269BE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52EF884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7600A0D7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11273D7D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296E8EBF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116700EB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79AEE72" w14:textId="77777777" w:rsidR="006F4183" w:rsidRPr="00651B97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DBA524C" w14:textId="77777777" w:rsidR="006F4183" w:rsidRPr="00360F9F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6F4183" w:rsidRPr="00360F9F" w14:paraId="21952902" w14:textId="77777777" w:rsidTr="005269BE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4ED76392" w14:textId="77777777" w:rsidR="006F4183" w:rsidRPr="005F004E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3813BA92" w14:textId="77777777" w:rsidR="006F4183" w:rsidRPr="005F004E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7E94768" w14:textId="77777777" w:rsidR="006F4183" w:rsidRPr="005F004E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7B654ED9" w14:textId="77777777" w:rsidR="006F4183" w:rsidRPr="005F004E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788ED483" w14:textId="77777777" w:rsidR="006F4183" w:rsidRPr="005F004E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1A7BA532" w14:textId="77777777" w:rsidR="006F4183" w:rsidRPr="005F004E" w:rsidRDefault="006F4183" w:rsidP="005269B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147D2F88" w14:textId="77777777" w:rsidR="006F4183" w:rsidRPr="00360F9F" w:rsidRDefault="006F4183" w:rsidP="005269B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19D3E3B0" w14:textId="3803414E" w:rsidR="00255BFB" w:rsidRDefault="006F4183" w:rsidP="00255BFB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  <w:r>
        <w:rPr>
          <w:rFonts w:cs="B Nazanin" w:hint="cs"/>
          <w:b/>
          <w:bCs/>
          <w:rtl/>
          <w:lang w:bidi="fa-IR"/>
        </w:rPr>
        <w:t xml:space="preserve">ایمیل: </w:t>
      </w:r>
      <w:r w:rsidRPr="00255BFB">
        <w:rPr>
          <w:rFonts w:cs="B Nazanin"/>
          <w:b/>
          <w:bCs/>
          <w:lang w:bidi="fa-IR"/>
        </w:rPr>
        <w:t>m.molaei@urmia.ac.ir</w:t>
      </w:r>
    </w:p>
    <w:p w14:paraId="6FED272C" w14:textId="77777777" w:rsidR="006F4183" w:rsidRDefault="006F4183" w:rsidP="00255BFB">
      <w:pPr>
        <w:jc w:val="right"/>
        <w:rPr>
          <w:rtl/>
          <w:lang w:bidi="fa-IR"/>
        </w:rPr>
      </w:pPr>
    </w:p>
    <w:p w14:paraId="7804BB04" w14:textId="77777777" w:rsidR="00255BFB" w:rsidRDefault="00255BFB" w:rsidP="00255BFB">
      <w:pPr>
        <w:jc w:val="right"/>
        <w:rPr>
          <w:rtl/>
          <w:lang w:bidi="fa-IR"/>
        </w:rPr>
      </w:pPr>
    </w:p>
    <w:p w14:paraId="6887885B" w14:textId="77777777" w:rsidR="00255BFB" w:rsidRDefault="00255BFB" w:rsidP="00255BFB">
      <w:pPr>
        <w:jc w:val="right"/>
        <w:rPr>
          <w:rtl/>
          <w:lang w:bidi="fa-IR"/>
        </w:rPr>
      </w:pPr>
    </w:p>
    <w:p w14:paraId="089648C7" w14:textId="77777777" w:rsidR="00A731D0" w:rsidRDefault="00A731D0" w:rsidP="00A731D0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b/>
          <w:bCs/>
          <w:sz w:val="20"/>
          <w:szCs w:val="20"/>
          <w:lang w:bidi="fa-IR"/>
        </w:rPr>
      </w:pPr>
    </w:p>
    <w:p w14:paraId="0872A6BB" w14:textId="77777777" w:rsidR="00A731D0" w:rsidRPr="00651B97" w:rsidRDefault="00A731D0" w:rsidP="00A731D0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2-1401 </w:t>
      </w:r>
      <w:r>
        <w:rPr>
          <w:rFonts w:ascii="Arial" w:hAnsi="Arial" w:cs="Arial" w:hint="cs"/>
          <w:b/>
          <w:bCs/>
          <w:sz w:val="28"/>
          <w:szCs w:val="28"/>
          <w:rtl/>
        </w:rPr>
        <w:t>–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</w:t>
      </w:r>
      <w:r>
        <w:rPr>
          <w:rFonts w:ascii="Husseini" w:hAnsi="Husseini" w:cs="B Nazanin" w:hint="cs"/>
          <w:b/>
          <w:bCs/>
          <w:sz w:val="28"/>
          <w:szCs w:val="28"/>
          <w:rtl/>
          <w:lang w:bidi="fa-IR"/>
        </w:rPr>
        <w:t>محمد خداوردیزاده</w:t>
      </w:r>
    </w:p>
    <w:tbl>
      <w:tblPr>
        <w:tblStyle w:val="TableGrid"/>
        <w:tblW w:w="9984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6"/>
        <w:gridCol w:w="1666"/>
      </w:tblGrid>
      <w:tr w:rsidR="00A731D0" w:rsidRPr="007F1BDE" w14:paraId="532BC431" w14:textId="77777777" w:rsidTr="005629BA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172FC65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3498BD4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7861563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13</w:t>
            </w: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-1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:3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DEF5AD8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:30-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1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727CEF2D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10: -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3DF081F7" w14:textId="77777777" w:rsidR="00A731D0" w:rsidRPr="007F1BDE" w:rsidRDefault="00A731D0" w:rsidP="005629BA">
            <w:pPr>
              <w:bidi/>
              <w:spacing w:line="0" w:lineRule="atLeast"/>
              <w:jc w:val="right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ساعت</w:t>
            </w:r>
          </w:p>
          <w:p w14:paraId="4EB6BADE" w14:textId="77777777" w:rsidR="00A731D0" w:rsidRPr="007F1BDE" w:rsidRDefault="00A731D0" w:rsidP="005629BA">
            <w:pPr>
              <w:bidi/>
              <w:spacing w:line="0" w:lineRule="atLeast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7F1BDE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>ایام هفته</w:t>
            </w:r>
          </w:p>
        </w:tc>
      </w:tr>
      <w:tr w:rsidR="00A731D0" w:rsidRPr="007F1BDE" w14:paraId="0899C14F" w14:textId="77777777" w:rsidTr="005629BA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51127B12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D083143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F1BDE">
              <w:rPr>
                <w:rFonts w:cs="B Nazanin" w:hint="cs"/>
                <w:b/>
                <w:bCs/>
                <w:sz w:val="20"/>
                <w:szCs w:val="20"/>
                <w:rtl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E56BB5E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7F1BDE">
              <w:rPr>
                <w:rFonts w:cs="B Nazanin" w:hint="cs"/>
                <w:b/>
                <w:bCs/>
                <w:sz w:val="20"/>
                <w:szCs w:val="20"/>
                <w:rtl/>
              </w:rPr>
              <w:t>جلسه شورای صنفی اساتید</w:t>
            </w: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705EF1CB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سابداری واحدهای کشاورزی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056EE120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اقتصاد کشاورزی عمومی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9BF3D27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7F1BDE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>شنبه</w:t>
            </w:r>
          </w:p>
        </w:tc>
      </w:tr>
      <w:tr w:rsidR="00A731D0" w:rsidRPr="007F1BDE" w14:paraId="4A2411F2" w14:textId="77777777" w:rsidTr="005629BA">
        <w:trPr>
          <w:trHeight w:val="70"/>
          <w:jc w:val="center"/>
        </w:trPr>
        <w:tc>
          <w:tcPr>
            <w:tcW w:w="1663" w:type="dxa"/>
            <w:vAlign w:val="center"/>
          </w:tcPr>
          <w:p w14:paraId="0D99B9C3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D781AF2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3AE9D17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3CCD59C4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CF988F3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C079675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A731D0" w:rsidRPr="007F1BDE" w14:paraId="5ABAA7DF" w14:textId="77777777" w:rsidTr="005629BA">
        <w:trPr>
          <w:trHeight w:val="521"/>
          <w:jc w:val="center"/>
        </w:trPr>
        <w:tc>
          <w:tcPr>
            <w:tcW w:w="1663" w:type="dxa"/>
            <w:vAlign w:val="center"/>
          </w:tcPr>
          <w:p w14:paraId="64D14C1A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C615D75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7F1BDE">
              <w:rPr>
                <w:rFonts w:cs="B Nazanin" w:hint="cs"/>
                <w:b/>
                <w:bCs/>
                <w:sz w:val="20"/>
                <w:szCs w:val="20"/>
                <w:rtl/>
              </w:rPr>
              <w:t>حضور در گروه</w:t>
            </w: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4E4B2D71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F1BDE">
              <w:rPr>
                <w:rFonts w:cs="B Nazanin" w:hint="cs"/>
                <w:b/>
                <w:bCs/>
                <w:sz w:val="20"/>
                <w:szCs w:val="20"/>
                <w:rtl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51B1D05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سابداری واحدهای کشاورز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C3521E7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کاربرد برنامه ریزی ریاضی در کشاورز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D6299FF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7F1BDE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>یکشنبه</w:t>
            </w:r>
          </w:p>
        </w:tc>
      </w:tr>
      <w:tr w:rsidR="00A731D0" w:rsidRPr="007F1BDE" w14:paraId="7B8F4DC9" w14:textId="77777777" w:rsidTr="005629BA">
        <w:trPr>
          <w:trHeight w:val="58"/>
          <w:jc w:val="center"/>
        </w:trPr>
        <w:tc>
          <w:tcPr>
            <w:tcW w:w="1663" w:type="dxa"/>
            <w:vAlign w:val="center"/>
          </w:tcPr>
          <w:p w14:paraId="45C706DB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F5EC829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7231CD78" w14:textId="77777777" w:rsidR="00A731D0" w:rsidRPr="007F1BDE" w:rsidRDefault="00A731D0" w:rsidP="005629BA">
            <w:pPr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BA4691B" w14:textId="77777777" w:rsidR="00A731D0" w:rsidRPr="007F1BDE" w:rsidRDefault="00A731D0" w:rsidP="005629BA">
            <w:pPr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D611C07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17D360C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A731D0" w:rsidRPr="007F1BDE" w14:paraId="7E25E872" w14:textId="77777777" w:rsidTr="005629BA">
        <w:trPr>
          <w:trHeight w:val="829"/>
          <w:jc w:val="center"/>
        </w:trPr>
        <w:tc>
          <w:tcPr>
            <w:tcW w:w="1663" w:type="dxa"/>
            <w:vAlign w:val="center"/>
          </w:tcPr>
          <w:p w14:paraId="43A819A5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2ECB213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کاربرد برنامه ریزی ریاضی در کشاورزی</w:t>
            </w:r>
          </w:p>
        </w:tc>
        <w:tc>
          <w:tcPr>
            <w:tcW w:w="1663" w:type="dxa"/>
            <w:vAlign w:val="center"/>
          </w:tcPr>
          <w:p w14:paraId="6D78424A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اقتصاد کشاورزی عمومی</w:t>
            </w:r>
          </w:p>
        </w:tc>
        <w:tc>
          <w:tcPr>
            <w:tcW w:w="1663" w:type="dxa"/>
            <w:vAlign w:val="center"/>
          </w:tcPr>
          <w:p w14:paraId="39940459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مدیریت و حسابدار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E77A0B9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مدیریت و حسابدار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E5DC39B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7F1BDE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>دوشنبه</w:t>
            </w:r>
          </w:p>
        </w:tc>
      </w:tr>
      <w:tr w:rsidR="00A731D0" w:rsidRPr="007F1BDE" w14:paraId="1235661B" w14:textId="77777777" w:rsidTr="005629BA">
        <w:trPr>
          <w:trHeight w:val="169"/>
          <w:jc w:val="center"/>
        </w:trPr>
        <w:tc>
          <w:tcPr>
            <w:tcW w:w="1663" w:type="dxa"/>
            <w:vAlign w:val="center"/>
          </w:tcPr>
          <w:p w14:paraId="0F536723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DA857CD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0E3CFBCA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54941D38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131C6F5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DAA8821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A731D0" w:rsidRPr="007F1BDE" w14:paraId="558B9982" w14:textId="77777777" w:rsidTr="005629BA">
        <w:trPr>
          <w:trHeight w:val="829"/>
          <w:jc w:val="center"/>
        </w:trPr>
        <w:tc>
          <w:tcPr>
            <w:tcW w:w="1663" w:type="dxa"/>
            <w:vAlign w:val="center"/>
          </w:tcPr>
          <w:p w14:paraId="259AE710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429F0EB4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F1BDE">
              <w:rPr>
                <w:rFonts w:cs="B Nazanin" w:hint="cs"/>
                <w:b/>
                <w:bCs/>
                <w:sz w:val="20"/>
                <w:szCs w:val="20"/>
                <w:rtl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B03EA93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F1BDE">
              <w:rPr>
                <w:rFonts w:cs="B Nazanin" w:hint="cs"/>
                <w:b/>
                <w:bCs/>
                <w:sz w:val="20"/>
                <w:szCs w:val="20"/>
                <w:rtl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104B0BC8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اقتصاد و مدیریت صنعت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A0FAD3B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اقتصاد و مدیریت صنعت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6758567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7F1BDE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>سه‌شنبه</w:t>
            </w:r>
          </w:p>
        </w:tc>
      </w:tr>
      <w:tr w:rsidR="00A731D0" w:rsidRPr="007F1BDE" w14:paraId="37617197" w14:textId="77777777" w:rsidTr="005629BA">
        <w:trPr>
          <w:trHeight w:val="145"/>
          <w:jc w:val="center"/>
        </w:trPr>
        <w:tc>
          <w:tcPr>
            <w:tcW w:w="1663" w:type="dxa"/>
            <w:vAlign w:val="center"/>
          </w:tcPr>
          <w:p w14:paraId="678CE8F1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3D141CA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DD5ACDD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95562E3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BBF9F0A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1453725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A731D0" w:rsidRPr="007F1BDE" w14:paraId="5C1A647E" w14:textId="77777777" w:rsidTr="005629BA">
        <w:trPr>
          <w:trHeight w:val="829"/>
          <w:jc w:val="center"/>
        </w:trPr>
        <w:tc>
          <w:tcPr>
            <w:tcW w:w="1663" w:type="dxa"/>
            <w:vAlign w:val="center"/>
          </w:tcPr>
          <w:p w14:paraId="304F7DF5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749FDA25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</w:tcPr>
          <w:p w14:paraId="3380BBD9" w14:textId="77777777" w:rsidR="00A731D0" w:rsidRDefault="00A731D0" w:rsidP="005629BA">
            <w:r w:rsidRPr="00F02BD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6CB337CA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کاربرد برنامه ریزی ریاضی در کشاورز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27036EC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کاربرد برنامه ریزی ریاضی در کشاورز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5F7BD00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</w:pPr>
            <w:r w:rsidRPr="007F1BDE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>چهارشنبه</w:t>
            </w:r>
          </w:p>
        </w:tc>
      </w:tr>
      <w:tr w:rsidR="00A731D0" w:rsidRPr="007F1BDE" w14:paraId="3133900F" w14:textId="77777777" w:rsidTr="005629BA">
        <w:trPr>
          <w:trHeight w:val="437"/>
          <w:jc w:val="center"/>
        </w:trPr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7B8E1827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15417CF7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0C63DFAF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6E88E8C8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ارشد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 پردیس)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55720F1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F1BDE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ارشد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 پردیس)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4A9780C3" w14:textId="77777777" w:rsidR="00A731D0" w:rsidRPr="007F1BDE" w:rsidRDefault="00A731D0" w:rsidP="005629BA">
            <w:pPr>
              <w:bidi/>
              <w:spacing w:line="0" w:lineRule="atLeast"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</w:tbl>
    <w:p w14:paraId="222A5369" w14:textId="77777777" w:rsidR="00A731D0" w:rsidRPr="00E85671" w:rsidRDefault="00A731D0" w:rsidP="00A731D0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b/>
          <w:bCs/>
          <w:color w:val="0563C1" w:themeColor="hyperlink"/>
          <w:sz w:val="20"/>
          <w:szCs w:val="20"/>
          <w:u w:val="single"/>
          <w:lang w:bidi="fa-IR"/>
        </w:rPr>
      </w:pPr>
      <w:r>
        <w:rPr>
          <w:rFonts w:cs="B Nazanin" w:hint="cs"/>
          <w:b/>
          <w:bCs/>
          <w:rtl/>
          <w:lang w:bidi="fa-IR"/>
        </w:rPr>
        <w:t xml:space="preserve">                    </w:t>
      </w:r>
      <w:r w:rsidRPr="005F004E">
        <w:rPr>
          <w:rFonts w:cs="B Nazanin" w:hint="cs"/>
          <w:b/>
          <w:bCs/>
          <w:rtl/>
          <w:lang w:bidi="fa-IR"/>
        </w:rPr>
        <w:t>ایمیل</w:t>
      </w:r>
      <w:r>
        <w:rPr>
          <w:rFonts w:cs="B Nazanin" w:hint="cs"/>
          <w:rtl/>
          <w:lang w:bidi="fa-IR"/>
        </w:rPr>
        <w:t xml:space="preserve">: </w:t>
      </w:r>
      <w:r w:rsidRPr="005F004E">
        <w:rPr>
          <w:rFonts w:cs="B Nazanin" w:hint="cs"/>
          <w:rtl/>
          <w:lang w:bidi="fa-IR"/>
        </w:rPr>
        <w:t xml:space="preserve"> </w:t>
      </w:r>
      <w:hyperlink r:id="rId8" w:history="1">
        <w:r w:rsidRPr="008204C5">
          <w:rPr>
            <w:rStyle w:val="Hyperlink"/>
            <w:rFonts w:asciiTheme="majorBidi" w:hAnsiTheme="majorBidi" w:cstheme="majorBidi"/>
            <w:b/>
            <w:bCs/>
            <w:sz w:val="20"/>
            <w:szCs w:val="20"/>
            <w:lang w:bidi="fa-IR"/>
          </w:rPr>
          <w:t>mo.khodaverdizadeh@urmia.ac.ir</w:t>
        </w:r>
      </w:hyperlink>
    </w:p>
    <w:p w14:paraId="3286E74C" w14:textId="77777777" w:rsidR="00255BFB" w:rsidRPr="00255BFB" w:rsidRDefault="00255BFB" w:rsidP="00255BFB">
      <w:pPr>
        <w:jc w:val="right"/>
        <w:rPr>
          <w:lang w:bidi="fa-IR"/>
        </w:rPr>
      </w:pPr>
    </w:p>
    <w:sectPr w:rsidR="00255BFB" w:rsidRPr="00255BFB" w:rsidSect="005F004E">
      <w:pgSz w:w="15840" w:h="12240" w:orient="landscape"/>
      <w:pgMar w:top="113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849BD8" w14:textId="77777777" w:rsidR="00A87D06" w:rsidRDefault="00A87D06" w:rsidP="00643A41">
      <w:pPr>
        <w:spacing w:after="0" w:line="240" w:lineRule="auto"/>
      </w:pPr>
      <w:r>
        <w:separator/>
      </w:r>
    </w:p>
  </w:endnote>
  <w:endnote w:type="continuationSeparator" w:id="0">
    <w:p w14:paraId="608D4EF9" w14:textId="77777777" w:rsidR="00A87D06" w:rsidRDefault="00A87D06" w:rsidP="00643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usseini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BBE4B7" w14:textId="77777777" w:rsidR="00A87D06" w:rsidRDefault="00A87D06" w:rsidP="00643A41">
      <w:pPr>
        <w:spacing w:after="0" w:line="240" w:lineRule="auto"/>
      </w:pPr>
      <w:r>
        <w:separator/>
      </w:r>
    </w:p>
  </w:footnote>
  <w:footnote w:type="continuationSeparator" w:id="0">
    <w:p w14:paraId="53242E0D" w14:textId="77777777" w:rsidR="00A87D06" w:rsidRDefault="00A87D06" w:rsidP="00643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28042F"/>
    <w:multiLevelType w:val="multilevel"/>
    <w:tmpl w:val="6DAA7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FCB097F"/>
    <w:multiLevelType w:val="multilevel"/>
    <w:tmpl w:val="E6AA8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79F6A8A"/>
    <w:multiLevelType w:val="multilevel"/>
    <w:tmpl w:val="E59C1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9210DB3"/>
    <w:multiLevelType w:val="multilevel"/>
    <w:tmpl w:val="A2EA7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F307598"/>
    <w:multiLevelType w:val="multilevel"/>
    <w:tmpl w:val="27A07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F180533"/>
    <w:multiLevelType w:val="hybridMultilevel"/>
    <w:tmpl w:val="15280C84"/>
    <w:lvl w:ilvl="0" w:tplc="14F8D27A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81C5474"/>
    <w:multiLevelType w:val="hybridMultilevel"/>
    <w:tmpl w:val="5E484646"/>
    <w:lvl w:ilvl="0" w:tplc="F4B67EC8">
      <w:numFmt w:val="bullet"/>
      <w:lvlText w:val=""/>
      <w:lvlJc w:val="left"/>
      <w:pPr>
        <w:ind w:left="12165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28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3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0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7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4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7925" w:hanging="360"/>
      </w:pPr>
      <w:rPr>
        <w:rFonts w:ascii="Wingdings" w:hAnsi="Wingdings" w:hint="default"/>
      </w:rPr>
    </w:lvl>
  </w:abstractNum>
  <w:abstractNum w:abstractNumId="7">
    <w:nsid w:val="73782607"/>
    <w:multiLevelType w:val="multilevel"/>
    <w:tmpl w:val="09263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A6E1930"/>
    <w:multiLevelType w:val="multilevel"/>
    <w:tmpl w:val="E602A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4"/>
  </w:num>
  <w:num w:numId="5">
    <w:abstractNumId w:val="0"/>
  </w:num>
  <w:num w:numId="6">
    <w:abstractNumId w:val="1"/>
  </w:num>
  <w:num w:numId="7">
    <w:abstractNumId w:val="3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MzACYWMTS0tLJR2l4NTi4sz8PJACw1oAbsjPPCwAAAA="/>
  </w:docVars>
  <w:rsids>
    <w:rsidRoot w:val="00643A41"/>
    <w:rsid w:val="00015F83"/>
    <w:rsid w:val="00021D8E"/>
    <w:rsid w:val="00042262"/>
    <w:rsid w:val="0005729C"/>
    <w:rsid w:val="00071E0E"/>
    <w:rsid w:val="000D5AF2"/>
    <w:rsid w:val="000E5C76"/>
    <w:rsid w:val="0016496B"/>
    <w:rsid w:val="001A6273"/>
    <w:rsid w:val="001D0B05"/>
    <w:rsid w:val="00255BFB"/>
    <w:rsid w:val="00263BF3"/>
    <w:rsid w:val="00266E48"/>
    <w:rsid w:val="00286133"/>
    <w:rsid w:val="00286650"/>
    <w:rsid w:val="002C157A"/>
    <w:rsid w:val="002F7082"/>
    <w:rsid w:val="003019A8"/>
    <w:rsid w:val="003227A6"/>
    <w:rsid w:val="00334415"/>
    <w:rsid w:val="00351947"/>
    <w:rsid w:val="0035649A"/>
    <w:rsid w:val="00360F9F"/>
    <w:rsid w:val="0038264C"/>
    <w:rsid w:val="00384FB1"/>
    <w:rsid w:val="003871A3"/>
    <w:rsid w:val="00391AED"/>
    <w:rsid w:val="003D3497"/>
    <w:rsid w:val="003D4FE1"/>
    <w:rsid w:val="004434AA"/>
    <w:rsid w:val="00451ED8"/>
    <w:rsid w:val="004C1E9A"/>
    <w:rsid w:val="004D0974"/>
    <w:rsid w:val="004D183F"/>
    <w:rsid w:val="004F5D53"/>
    <w:rsid w:val="00536ACD"/>
    <w:rsid w:val="0054624E"/>
    <w:rsid w:val="0056072D"/>
    <w:rsid w:val="00564962"/>
    <w:rsid w:val="005F004E"/>
    <w:rsid w:val="00643A41"/>
    <w:rsid w:val="00651B97"/>
    <w:rsid w:val="006947EB"/>
    <w:rsid w:val="00696B0E"/>
    <w:rsid w:val="006B1959"/>
    <w:rsid w:val="006D1423"/>
    <w:rsid w:val="006D7DAA"/>
    <w:rsid w:val="006F3E1E"/>
    <w:rsid w:val="006F4183"/>
    <w:rsid w:val="007615A8"/>
    <w:rsid w:val="007632E2"/>
    <w:rsid w:val="00770E32"/>
    <w:rsid w:val="00793CD7"/>
    <w:rsid w:val="00795766"/>
    <w:rsid w:val="007A01C8"/>
    <w:rsid w:val="007B1937"/>
    <w:rsid w:val="007B40BA"/>
    <w:rsid w:val="007C505C"/>
    <w:rsid w:val="00802A60"/>
    <w:rsid w:val="008219A0"/>
    <w:rsid w:val="00871A11"/>
    <w:rsid w:val="00897716"/>
    <w:rsid w:val="008B0DEF"/>
    <w:rsid w:val="008B4A9E"/>
    <w:rsid w:val="008C7372"/>
    <w:rsid w:val="008D216F"/>
    <w:rsid w:val="00957424"/>
    <w:rsid w:val="0096667A"/>
    <w:rsid w:val="00983F49"/>
    <w:rsid w:val="00987275"/>
    <w:rsid w:val="009B3440"/>
    <w:rsid w:val="009D03AA"/>
    <w:rsid w:val="00A13161"/>
    <w:rsid w:val="00A27EA0"/>
    <w:rsid w:val="00A315F8"/>
    <w:rsid w:val="00A55944"/>
    <w:rsid w:val="00A60860"/>
    <w:rsid w:val="00A731D0"/>
    <w:rsid w:val="00A87D06"/>
    <w:rsid w:val="00B23CAB"/>
    <w:rsid w:val="00B51508"/>
    <w:rsid w:val="00B82D5E"/>
    <w:rsid w:val="00BB309D"/>
    <w:rsid w:val="00C011B9"/>
    <w:rsid w:val="00C106D5"/>
    <w:rsid w:val="00C10925"/>
    <w:rsid w:val="00C17FE3"/>
    <w:rsid w:val="00C60CC2"/>
    <w:rsid w:val="00CC027C"/>
    <w:rsid w:val="00CE0C12"/>
    <w:rsid w:val="00D00E28"/>
    <w:rsid w:val="00D12053"/>
    <w:rsid w:val="00D13F9B"/>
    <w:rsid w:val="00D94A45"/>
    <w:rsid w:val="00DB4990"/>
    <w:rsid w:val="00DD4E52"/>
    <w:rsid w:val="00DD60D9"/>
    <w:rsid w:val="00EE2A4C"/>
    <w:rsid w:val="00F007A3"/>
    <w:rsid w:val="00FC7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B31E131"/>
  <w15:chartTrackingRefBased/>
  <w15:docId w15:val="{142A5C33-2645-49BD-B157-67D241A8B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4434A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43A4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43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3A41"/>
  </w:style>
  <w:style w:type="paragraph" w:styleId="Footer">
    <w:name w:val="footer"/>
    <w:basedOn w:val="Normal"/>
    <w:link w:val="FooterChar"/>
    <w:uiPriority w:val="99"/>
    <w:unhideWhenUsed/>
    <w:rsid w:val="00643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3A41"/>
  </w:style>
  <w:style w:type="paragraph" w:styleId="NoSpacing">
    <w:name w:val="No Spacing"/>
    <w:uiPriority w:val="1"/>
    <w:qFormat/>
    <w:rsid w:val="00D12053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4434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3519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5194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166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.khodaverdizadeh@urmia.ac.i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o.javanbakht@urmia.ac.i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97</Words>
  <Characters>283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</dc:creator>
  <cp:keywords/>
  <dc:description/>
  <cp:lastModifiedBy>MRT www.Win2Farsi.com</cp:lastModifiedBy>
  <cp:revision>2</cp:revision>
  <dcterms:created xsi:type="dcterms:W3CDTF">2023-02-28T07:52:00Z</dcterms:created>
  <dcterms:modified xsi:type="dcterms:W3CDTF">2023-02-28T07:52:00Z</dcterms:modified>
</cp:coreProperties>
</file>